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ummary of the distribution of Student-Teacher Ratios and
             Fifth-Grade Test Score for 420 K-8 Districts in California in 199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ent-teache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58:49Z</dcterms:created>
  <dcterms:modified xsi:type="dcterms:W3CDTF">2022-11-05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